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13D98" w:rsidRPr="00B13D98" w:rsidRDefault="00B13D98" w:rsidP="00B13D98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B13D98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Dropping missing data</w:t>
      </w:r>
    </w:p>
    <w:p w:rsidR="00B13D98" w:rsidRPr="00B13D98" w:rsidRDefault="00B13D98" w:rsidP="00B13D98">
      <w:pPr>
        <w:shd w:val="clear" w:color="auto" w:fill="33AACC"/>
        <w:spacing w:after="0" w:line="240" w:lineRule="auto"/>
        <w:rPr>
          <w:rFonts w:ascii="Arial" w:eastAsia="Times New Roman" w:hAnsi="Arial" w:cs="Arial"/>
          <w:color w:val="FFFFFF"/>
          <w:sz w:val="24"/>
          <w:szCs w:val="24"/>
          <w:lang w:eastAsia="en-IN"/>
        </w:rPr>
      </w:pPr>
      <w:bookmarkStart w:id="0" w:name="_GoBack"/>
      <w:bookmarkEnd w:id="0"/>
    </w:p>
    <w:p w:rsidR="00B13D98" w:rsidRPr="00B13D98" w:rsidRDefault="00B13D98" w:rsidP="00B13D98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 voting dataset from Chapter 1 contained a bunch of missing values that we dealt with for you behind the scenes. Now, it's time for you to take care of these yourself!</w:t>
      </w:r>
    </w:p>
    <w:p w:rsidR="00B13D98" w:rsidRPr="00B13D98" w:rsidRDefault="00B13D98" w:rsidP="00B13D98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The unprocessed dataset has been loaded into a </w:t>
      </w:r>
      <w:proofErr w:type="spellStart"/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DataFrame</w:t>
      </w:r>
      <w:proofErr w:type="spellEnd"/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</w:t>
      </w:r>
      <w:proofErr w:type="spellStart"/>
      <w:r w:rsidRPr="00B13D9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df</w:t>
      </w:r>
      <w:proofErr w:type="spellEnd"/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. Explore it in the </w:t>
      </w:r>
      <w:proofErr w:type="spellStart"/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IPython</w:t>
      </w:r>
      <w:proofErr w:type="spellEnd"/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Shell with </w:t>
      </w:r>
      <w:proofErr w:type="gramStart"/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he </w:t>
      </w:r>
      <w:r w:rsidRPr="00B13D9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.head</w:t>
      </w:r>
      <w:proofErr w:type="gramEnd"/>
      <w:r w:rsidRPr="00B13D9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()</w:t>
      </w:r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 method. You will see that there are certain data points </w:t>
      </w:r>
      <w:proofErr w:type="spellStart"/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labeled</w:t>
      </w:r>
      <w:proofErr w:type="spellEnd"/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with a </w:t>
      </w:r>
      <w:r w:rsidRPr="00B13D9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'?'</w:t>
      </w:r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 These denote missing values. As you saw in the video, different datasets encode missing values in different ways. Sometimes it may be a </w:t>
      </w:r>
      <w:r w:rsidRPr="00B13D9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'9999'</w:t>
      </w:r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, other times a </w:t>
      </w:r>
      <w:r w:rsidRPr="00B13D9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0</w:t>
      </w:r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- real-world data can be very messy! If you're lucky, the missing values will already be encoded as </w:t>
      </w:r>
      <w:proofErr w:type="spellStart"/>
      <w:r w:rsidRPr="00B13D9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NaN</w:t>
      </w:r>
      <w:proofErr w:type="spellEnd"/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 We use </w:t>
      </w:r>
      <w:proofErr w:type="spellStart"/>
      <w:r w:rsidRPr="00B13D9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NaN</w:t>
      </w:r>
      <w:proofErr w:type="spellEnd"/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 because it is an efficient and simplified way of internally representing missing data, and it lets us take advantage of pandas methods such </w:t>
      </w:r>
      <w:proofErr w:type="gramStart"/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s </w:t>
      </w:r>
      <w:r w:rsidRPr="00B13D9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.</w:t>
      </w:r>
      <w:proofErr w:type="spellStart"/>
      <w:r w:rsidRPr="00B13D9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dropna</w:t>
      </w:r>
      <w:proofErr w:type="spellEnd"/>
      <w:proofErr w:type="gramEnd"/>
      <w:r w:rsidRPr="00B13D9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()</w:t>
      </w:r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 and </w:t>
      </w:r>
      <w:r w:rsidRPr="00B13D9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.</w:t>
      </w:r>
      <w:proofErr w:type="spellStart"/>
      <w:r w:rsidRPr="00B13D9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fillna</w:t>
      </w:r>
      <w:proofErr w:type="spellEnd"/>
      <w:r w:rsidRPr="00B13D9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()</w:t>
      </w:r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, as well as </w:t>
      </w:r>
      <w:proofErr w:type="spellStart"/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scikit-learn's</w:t>
      </w:r>
      <w:proofErr w:type="spellEnd"/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Imputation transformer </w:t>
      </w:r>
      <w:r w:rsidRPr="00B13D98">
        <w:rPr>
          <w:rFonts w:ascii="Courier New" w:eastAsia="Times New Roman" w:hAnsi="Courier New" w:cs="Courier New"/>
          <w:color w:val="3A3A3A"/>
          <w:sz w:val="20"/>
          <w:szCs w:val="20"/>
          <w:shd w:val="clear" w:color="auto" w:fill="EBF4F7"/>
          <w:lang w:eastAsia="en-IN"/>
        </w:rPr>
        <w:t>Imputer()</w:t>
      </w:r>
      <w:r w:rsidRPr="00B13D98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</w:t>
      </w:r>
    </w:p>
    <w:p w:rsidR="007E7490" w:rsidRPr="00B13D98" w:rsidRDefault="007E7490">
      <w:pPr>
        <w:rPr>
          <w:sz w:val="28"/>
          <w:szCs w:val="28"/>
        </w:rPr>
      </w:pPr>
    </w:p>
    <w:sectPr w:rsidR="007E7490" w:rsidRPr="00B13D98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2NrIwNje2NDAwMzZV0lEKTi0uzszPAykwrAUAHejtAywAAAA="/>
  </w:docVars>
  <w:rsids>
    <w:rsidRoot w:val="00B13D98"/>
    <w:rsid w:val="007E7490"/>
    <w:rsid w:val="00B13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1D33D"/>
  <w15:chartTrackingRefBased/>
  <w15:docId w15:val="{3D7E1D5B-7A3F-4339-B113-CE752A128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B13D9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3D98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B13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B13D9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35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69896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5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78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2</Words>
  <Characters>753</Characters>
  <Application>Microsoft Office Word</Application>
  <DocSecurity>0</DocSecurity>
  <Lines>6</Lines>
  <Paragraphs>1</Paragraphs>
  <ScaleCrop>false</ScaleCrop>
  <Company>HP</Company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Rahul Kumar</cp:lastModifiedBy>
  <cp:revision>1</cp:revision>
  <dcterms:created xsi:type="dcterms:W3CDTF">2017-10-24T15:33:00Z</dcterms:created>
  <dcterms:modified xsi:type="dcterms:W3CDTF">2017-10-24T15:34:00Z</dcterms:modified>
</cp:coreProperties>
</file>